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5E2C15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C9285E">
        <w:rPr>
          <w:rFonts w:asciiTheme="minorHAnsi" w:hAnsiTheme="minorHAnsi" w:cstheme="minorHAnsi"/>
          <w:b/>
          <w:bCs/>
          <w:sz w:val="22"/>
          <w:szCs w:val="22"/>
        </w:rPr>
        <w:t>…………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C66A95B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>–</w:t>
      </w:r>
      <w:r w:rsidR="00B506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6F2A25">
        <w:rPr>
          <w:rFonts w:asciiTheme="minorHAnsi" w:hAnsiTheme="minorHAnsi" w:cstheme="minorHAnsi"/>
          <w:b/>
          <w:bCs/>
          <w:sz w:val="22"/>
          <w:szCs w:val="22"/>
        </w:rPr>
        <w:t>Kuchenka mikrofalowa</w:t>
      </w:r>
      <w:r w:rsidR="00B5068D">
        <w:rPr>
          <w:rFonts w:asciiTheme="minorHAnsi" w:hAnsiTheme="minorHAnsi" w:cstheme="minorHAnsi"/>
          <w:b/>
          <w:bCs/>
          <w:sz w:val="22"/>
          <w:szCs w:val="22"/>
        </w:rPr>
        <w:t xml:space="preserve"> z </w:t>
      </w:r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minimalnymi parametrami technicznymi:</w:t>
      </w:r>
    </w:p>
    <w:p w14:paraId="50172260" w14:textId="77777777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228EA1A8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CB152B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48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12859"/>
      </w:tblGrid>
      <w:tr w:rsidR="00B04D68" w:rsidRPr="00CB152B" w14:paraId="032698E6" w14:textId="77777777" w:rsidTr="006F2A25">
        <w:trPr>
          <w:trHeight w:val="42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B04D68" w:rsidRPr="00CB152B" w:rsidRDefault="00B04D68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B04D68" w:rsidRPr="00CB152B" w:rsidRDefault="00B04D68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</w:tr>
      <w:tr w:rsidR="006F2A25" w:rsidRPr="00CB152B" w14:paraId="30AF1F26" w14:textId="77777777" w:rsidTr="006F2A25">
        <w:trPr>
          <w:trHeight w:val="29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924BFA9" w:rsidR="006F2A25" w:rsidRPr="0066570A" w:rsidRDefault="006F2A25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6A1FF" w14:textId="004D4EB3" w:rsidR="006F2A25" w:rsidRPr="00352ECE" w:rsidRDefault="006F2A25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łębokość 33,3 cm</w:t>
            </w:r>
            <w:r w:rsidR="00396B87">
              <w:rPr>
                <w:rFonts w:asciiTheme="minorHAnsi" w:hAnsiTheme="minorHAnsi" w:cstheme="minorHAnsi"/>
                <w:sz w:val="20"/>
                <w:szCs w:val="20"/>
              </w:rPr>
              <w:t xml:space="preserve"> max.</w:t>
            </w:r>
          </w:p>
        </w:tc>
      </w:tr>
      <w:tr w:rsidR="006F2A25" w:rsidRPr="00CB152B" w14:paraId="10E0DEA6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6F2A25" w:rsidRPr="0066570A" w:rsidRDefault="006F2A2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AC998" w14:textId="50A4BEF5" w:rsidR="006F2A25" w:rsidRPr="0066570A" w:rsidRDefault="006F2A25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zerokość 45,2 cm</w:t>
            </w:r>
            <w:r w:rsidR="00396B87">
              <w:rPr>
                <w:rFonts w:asciiTheme="minorHAnsi" w:hAnsiTheme="minorHAnsi" w:cstheme="minorHAnsi"/>
                <w:sz w:val="20"/>
                <w:szCs w:val="20"/>
              </w:rPr>
              <w:t xml:space="preserve"> max.</w:t>
            </w:r>
          </w:p>
        </w:tc>
      </w:tr>
      <w:tr w:rsidR="006F2A25" w:rsidRPr="00CB152B" w14:paraId="312F68C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08512" w14:textId="70E5793B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DC806" w14:textId="6E042EB9" w:rsidR="006F2A25" w:rsidRPr="00B5068D" w:rsidRDefault="006F2A25" w:rsidP="006F2A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sokość 26,2 cm</w:t>
            </w:r>
            <w:r w:rsidR="00396B87">
              <w:rPr>
                <w:rFonts w:asciiTheme="minorHAnsi" w:hAnsiTheme="minorHAnsi" w:cstheme="minorHAnsi"/>
                <w:sz w:val="20"/>
                <w:szCs w:val="20"/>
              </w:rPr>
              <w:t xml:space="preserve"> max.</w:t>
            </w:r>
            <w:bookmarkStart w:id="0" w:name="_GoBack"/>
            <w:bookmarkEnd w:id="0"/>
          </w:p>
        </w:tc>
      </w:tr>
      <w:tr w:rsidR="006F2A25" w:rsidRPr="00CB152B" w14:paraId="728DA01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C12E" w14:textId="71EEE996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DEF2E" w14:textId="5A149B4C" w:rsidR="006F2A25" w:rsidRPr="00B5068D" w:rsidRDefault="006F2A25" w:rsidP="006F2A25">
            <w:pPr>
              <w:tabs>
                <w:tab w:val="left" w:pos="103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kończenie wnętrza emalia</w:t>
            </w:r>
          </w:p>
        </w:tc>
      </w:tr>
      <w:tr w:rsidR="006F2A25" w:rsidRPr="00CB152B" w14:paraId="56439007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D6A24" w14:textId="43BB77FE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DBCDF" w14:textId="216EAB43" w:rsidR="006F2A25" w:rsidRPr="00B5068D" w:rsidRDefault="006F2A25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Średnica talerza obrotowego 24,5 cm</w:t>
            </w:r>
          </w:p>
        </w:tc>
      </w:tr>
      <w:tr w:rsidR="006F2A25" w:rsidRPr="00CB152B" w14:paraId="322F1214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E6475" w14:textId="70953C6F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09920" w14:textId="5E746F02" w:rsidR="006F2A25" w:rsidRPr="00B5068D" w:rsidRDefault="006F2A25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posób otwierania drzwi – w lewo</w:t>
            </w:r>
          </w:p>
        </w:tc>
      </w:tr>
      <w:tr w:rsidR="006F2A25" w:rsidRPr="00CB152B" w14:paraId="6F02DFB4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3B295" w14:textId="14D023CA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6ADB5" w14:textId="5272C6C7" w:rsidR="006F2A25" w:rsidRPr="00B5068D" w:rsidRDefault="006F2A25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jemność 20 litrów</w:t>
            </w:r>
          </w:p>
        </w:tc>
      </w:tr>
      <w:tr w:rsidR="006F2A25" w:rsidRPr="00CB152B" w14:paraId="43EF3F4F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96595" w14:textId="6BDA9CC9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AE064" w14:textId="6B6BDA18" w:rsidR="006F2A25" w:rsidRPr="00B5068D" w:rsidRDefault="006F2A25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iczba poziomów mocy 5</w:t>
            </w:r>
          </w:p>
        </w:tc>
      </w:tr>
      <w:tr w:rsidR="00F35399" w:rsidRPr="00CB152B" w14:paraId="76F892EA" w14:textId="77777777" w:rsidTr="00F40871">
        <w:trPr>
          <w:trHeight w:val="31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2A471" w14:textId="7458031C" w:rsidR="00F35399" w:rsidRPr="0066570A" w:rsidRDefault="00F40871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B4450" w14:textId="63554972" w:rsidR="00F35399" w:rsidRPr="00F35399" w:rsidRDefault="00F35399" w:rsidP="006F2A25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Funkcje podstawowe</w:t>
            </w:r>
            <w:r w:rsidRPr="00F35399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– </w:t>
            </w: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gotowanie, grill, podgrzewanie, rozmrażanie</w:t>
            </w:r>
          </w:p>
        </w:tc>
      </w:tr>
      <w:tr w:rsidR="00F35399" w:rsidRPr="00CB152B" w14:paraId="69AA24C6" w14:textId="77777777" w:rsidTr="00F40871">
        <w:trPr>
          <w:trHeight w:val="266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780D" w14:textId="36A101D7" w:rsidR="00F35399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70D9" w14:textId="09CF82FA" w:rsidR="00F35399" w:rsidRPr="00F35399" w:rsidRDefault="00F35399" w:rsidP="006F2A25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Funkcje dodatkowe</w:t>
            </w:r>
            <w:r w:rsidRPr="00F35399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- </w:t>
            </w: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9 automatycznych programów</w:t>
            </w: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, b</w:t>
            </w: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lokada rodzicielska</w:t>
            </w: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,</w:t>
            </w: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 </w:t>
            </w:r>
            <w:proofErr w:type="spellStart"/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C</w:t>
            </w: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ombigrill</w:t>
            </w:r>
            <w:proofErr w:type="spellEnd"/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,</w:t>
            </w: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 </w:t>
            </w: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M</w:t>
            </w: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ulti </w:t>
            </w:r>
            <w:proofErr w:type="spellStart"/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Waves</w:t>
            </w:r>
            <w:proofErr w:type="spellEnd"/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System</w:t>
            </w: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, s</w:t>
            </w: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ygnał dźwiękowy zakończenia pracy</w:t>
            </w: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,</w:t>
            </w: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 </w:t>
            </w: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s</w:t>
            </w: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zybki start</w:t>
            </w:r>
          </w:p>
        </w:tc>
      </w:tr>
      <w:tr w:rsidR="006F2A25" w:rsidRPr="00CB152B" w14:paraId="12E826CE" w14:textId="77777777" w:rsidTr="00F40871">
        <w:trPr>
          <w:trHeight w:val="27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B5458" w14:textId="32D86705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FB825" w14:textId="6D0C60B0" w:rsidR="006F2A25" w:rsidRPr="00F40871" w:rsidRDefault="00F35399" w:rsidP="00F35399">
            <w:pPr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Automatyczny dobór czasu</w:t>
            </w:r>
            <w:r w:rsidRPr="00F35399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  <w:r w:rsidRPr="00F35399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rozmrażania</w:t>
            </w:r>
          </w:p>
        </w:tc>
      </w:tr>
      <w:tr w:rsidR="00F35399" w:rsidRPr="00CB152B" w14:paraId="751F7477" w14:textId="77777777" w:rsidTr="00F40871">
        <w:trPr>
          <w:trHeight w:val="28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D998A" w14:textId="37B6D625" w:rsidR="00F35399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8194D" w14:textId="282D65D4" w:rsidR="00F35399" w:rsidRPr="00F40871" w:rsidRDefault="00F35399" w:rsidP="00F40871">
            <w:pPr>
              <w:shd w:val="clear" w:color="auto" w:fill="FFFFFF"/>
              <w:spacing w:line="405" w:lineRule="atLeast"/>
              <w:outlineLvl w:val="2"/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F35399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Programator</w:t>
            </w:r>
            <w:r w:rsidR="002F2BBF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– </w:t>
            </w:r>
            <w:r w:rsidR="002F2BBF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2F2BBF">
              <w:rPr>
                <w:rFonts w:asciiTheme="minorHAnsi" w:hAnsiTheme="minorHAnsi" w:cstheme="minorHAnsi"/>
                <w:sz w:val="20"/>
                <w:szCs w:val="20"/>
              </w:rPr>
              <w:t>terowanie</w:t>
            </w:r>
            <w:r w:rsidR="002F2BBF">
              <w:rPr>
                <w:rFonts w:asciiTheme="minorHAnsi" w:hAnsiTheme="minorHAnsi" w:cstheme="minorHAnsi"/>
                <w:sz w:val="20"/>
                <w:szCs w:val="20"/>
              </w:rPr>
              <w:t xml:space="preserve"> e</w:t>
            </w:r>
            <w:r w:rsidRPr="002F2BBF">
              <w:rPr>
                <w:rFonts w:asciiTheme="minorHAnsi" w:hAnsiTheme="minorHAnsi" w:cstheme="minorHAnsi"/>
                <w:sz w:val="20"/>
                <w:szCs w:val="20"/>
              </w:rPr>
              <w:t>lektroniczne</w:t>
            </w:r>
          </w:p>
        </w:tc>
      </w:tr>
      <w:tr w:rsidR="002F2BBF" w:rsidRPr="00CB152B" w14:paraId="7A8B58B1" w14:textId="77777777" w:rsidTr="00F40871">
        <w:trPr>
          <w:trHeight w:val="212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E4652" w14:textId="7E39AAE8" w:rsidR="002F2BBF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C9560" w14:textId="5270DE6F" w:rsidR="002F2BBF" w:rsidRPr="00F40871" w:rsidRDefault="002F2BBF" w:rsidP="002F2B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F2BBF">
              <w:rPr>
                <w:rFonts w:asciiTheme="minorHAnsi" w:hAnsiTheme="minorHAnsi" w:cstheme="minorHAnsi"/>
                <w:sz w:val="20"/>
                <w:szCs w:val="20"/>
              </w:rPr>
              <w:t>Kolor Czarny</w:t>
            </w:r>
          </w:p>
        </w:tc>
      </w:tr>
      <w:tr w:rsidR="002F2BBF" w:rsidRPr="00CB152B" w14:paraId="3716577A" w14:textId="77777777" w:rsidTr="00F40871">
        <w:trPr>
          <w:trHeight w:val="27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EE8E4" w14:textId="15288748" w:rsidR="002F2BBF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96C23" w14:textId="44D2850C" w:rsidR="002F2BBF" w:rsidRPr="00F40871" w:rsidRDefault="002F2BBF" w:rsidP="00F4087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F2BBF">
              <w:rPr>
                <w:rFonts w:asciiTheme="minorHAnsi" w:hAnsiTheme="minorHAnsi" w:cstheme="minorHAnsi"/>
                <w:sz w:val="20"/>
                <w:szCs w:val="20"/>
              </w:rPr>
              <w:t>System rozprowadzenia mikrofal - z pojedynczego źródła</w:t>
            </w:r>
          </w:p>
        </w:tc>
      </w:tr>
      <w:tr w:rsidR="002F2BBF" w:rsidRPr="00CB152B" w14:paraId="512D9FE2" w14:textId="77777777" w:rsidTr="00F40871">
        <w:trPr>
          <w:trHeight w:val="55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51B6A" w14:textId="1BE3A3D8" w:rsidR="002F2BBF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0271" w14:textId="1DC97F5E" w:rsidR="002F2BBF" w:rsidRPr="002F2BBF" w:rsidRDefault="002F2BBF" w:rsidP="002F2B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F2BBF">
              <w:rPr>
                <w:rStyle w:val="is-text"/>
                <w:rFonts w:asciiTheme="minorHAnsi" w:hAnsiTheme="minorHAnsi" w:cstheme="minorHAnsi"/>
                <w:sz w:val="20"/>
                <w:szCs w:val="20"/>
              </w:rPr>
              <w:t>Moc grilla</w:t>
            </w:r>
            <w:r w:rsidRPr="002F2BB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F2BBF">
              <w:rPr>
                <w:rStyle w:val="is-text"/>
                <w:rFonts w:asciiTheme="minorHAnsi" w:hAnsiTheme="minorHAnsi" w:cstheme="minorHAnsi"/>
                <w:sz w:val="20"/>
                <w:szCs w:val="20"/>
              </w:rPr>
              <w:t>900 W</w:t>
            </w:r>
          </w:p>
          <w:p w14:paraId="3CF9AB4E" w14:textId="0C4468E6" w:rsidR="002F2BBF" w:rsidRPr="002F2BBF" w:rsidRDefault="002F2BBF" w:rsidP="002F2B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F2BBF">
              <w:rPr>
                <w:rStyle w:val="is-text"/>
                <w:rFonts w:asciiTheme="minorHAnsi" w:hAnsiTheme="minorHAnsi" w:cstheme="minorHAnsi"/>
                <w:sz w:val="20"/>
                <w:szCs w:val="20"/>
              </w:rPr>
              <w:t>Moc mikrofal</w:t>
            </w:r>
            <w:r w:rsidRPr="002F2BB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F2BBF">
              <w:rPr>
                <w:rStyle w:val="is-text"/>
                <w:rFonts w:asciiTheme="minorHAnsi" w:hAnsiTheme="minorHAnsi" w:cstheme="minorHAnsi"/>
                <w:sz w:val="20"/>
                <w:szCs w:val="20"/>
              </w:rPr>
              <w:t>700 W</w:t>
            </w:r>
          </w:p>
        </w:tc>
      </w:tr>
      <w:tr w:rsidR="002F2BBF" w:rsidRPr="00CB152B" w14:paraId="72473A72" w14:textId="77777777" w:rsidTr="00F40871">
        <w:trPr>
          <w:trHeight w:val="188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46F6A" w14:textId="3B2E6157" w:rsidR="002F2BBF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2D80D" w14:textId="33398EB9" w:rsidR="002F2BBF" w:rsidRPr="00F40871" w:rsidRDefault="002F2BBF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2F2BB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Sterowanie smartfonem</w:t>
            </w:r>
            <w:r w:rsidRPr="002F2BBF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- </w:t>
            </w:r>
            <w:r w:rsidRPr="002F2BB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nie</w:t>
            </w:r>
          </w:p>
        </w:tc>
      </w:tr>
      <w:tr w:rsidR="002F2BBF" w:rsidRPr="00CB152B" w14:paraId="030A8338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A2273" w14:textId="70286451" w:rsidR="002F2BBF" w:rsidRPr="0066570A" w:rsidRDefault="00F40871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7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85326" w14:textId="10910016" w:rsidR="002F2BBF" w:rsidRPr="00F40871" w:rsidRDefault="002F2BBF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2F2BB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Rodzaj</w:t>
            </w:r>
            <w:r w:rsidRPr="002F2BBF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- </w:t>
            </w:r>
            <w:r w:rsidRPr="002F2BB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wolnostojąca</w:t>
            </w:r>
          </w:p>
        </w:tc>
      </w:tr>
    </w:tbl>
    <w:p w14:paraId="6826B3E1" w14:textId="3DE2485D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77777777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03B3152C" w:rsidR="00A530BD" w:rsidRPr="00CB152B" w:rsidRDefault="00DF205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>
        <w:rPr>
          <w:rFonts w:asciiTheme="minorHAnsi" w:hAnsiTheme="minorHAnsi" w:cstheme="minorHAnsi"/>
          <w:i/>
          <w:color w:val="FF0000"/>
        </w:rPr>
        <w:t>F</w:t>
      </w:r>
      <w:r w:rsidR="00A530BD" w:rsidRPr="00CB152B">
        <w:rPr>
          <w:rFonts w:asciiTheme="minorHAnsi" w:hAnsiTheme="minorHAnsi" w:cstheme="minorHAnsi"/>
          <w:i/>
          <w:color w:val="FF0000"/>
        </w:rPr>
        <w:t>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43CD1" w14:textId="77777777" w:rsidR="00B0389D" w:rsidRDefault="00B0389D" w:rsidP="00DF1622">
      <w:r>
        <w:separator/>
      </w:r>
    </w:p>
  </w:endnote>
  <w:endnote w:type="continuationSeparator" w:id="0">
    <w:p w14:paraId="0ACC03BB" w14:textId="77777777" w:rsidR="00B0389D" w:rsidRDefault="00B0389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4157650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6B87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BBAD12" w14:textId="77777777" w:rsidR="00B0389D" w:rsidRDefault="00B0389D" w:rsidP="00DF1622">
      <w:r>
        <w:separator/>
      </w:r>
    </w:p>
  </w:footnote>
  <w:footnote w:type="continuationSeparator" w:id="0">
    <w:p w14:paraId="34DCCB99" w14:textId="77777777" w:rsidR="00B0389D" w:rsidRDefault="00B0389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02C80"/>
    <w:multiLevelType w:val="hybridMultilevel"/>
    <w:tmpl w:val="3CF040CE"/>
    <w:lvl w:ilvl="0" w:tplc="AC6E75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A977AD"/>
    <w:multiLevelType w:val="hybridMultilevel"/>
    <w:tmpl w:val="D43A2B4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3"/>
  </w:num>
  <w:num w:numId="4">
    <w:abstractNumId w:val="18"/>
  </w:num>
  <w:num w:numId="5">
    <w:abstractNumId w:val="0"/>
  </w:num>
  <w:num w:numId="6">
    <w:abstractNumId w:val="4"/>
  </w:num>
  <w:num w:numId="7">
    <w:abstractNumId w:val="32"/>
  </w:num>
  <w:num w:numId="8">
    <w:abstractNumId w:val="31"/>
  </w:num>
  <w:num w:numId="9">
    <w:abstractNumId w:val="8"/>
  </w:num>
  <w:num w:numId="10">
    <w:abstractNumId w:val="17"/>
  </w:num>
  <w:num w:numId="11">
    <w:abstractNumId w:val="26"/>
  </w:num>
  <w:num w:numId="12">
    <w:abstractNumId w:val="22"/>
  </w:num>
  <w:num w:numId="13">
    <w:abstractNumId w:val="11"/>
  </w:num>
  <w:num w:numId="14">
    <w:abstractNumId w:val="9"/>
  </w:num>
  <w:num w:numId="15">
    <w:abstractNumId w:val="29"/>
  </w:num>
  <w:num w:numId="16">
    <w:abstractNumId w:val="3"/>
  </w:num>
  <w:num w:numId="17">
    <w:abstractNumId w:val="2"/>
  </w:num>
  <w:num w:numId="18">
    <w:abstractNumId w:val="6"/>
  </w:num>
  <w:num w:numId="19">
    <w:abstractNumId w:val="25"/>
  </w:num>
  <w:num w:numId="20">
    <w:abstractNumId w:val="28"/>
  </w:num>
  <w:num w:numId="21">
    <w:abstractNumId w:val="10"/>
  </w:num>
  <w:num w:numId="22">
    <w:abstractNumId w:val="14"/>
  </w:num>
  <w:num w:numId="23">
    <w:abstractNumId w:val="30"/>
  </w:num>
  <w:num w:numId="24">
    <w:abstractNumId w:val="24"/>
  </w:num>
  <w:num w:numId="25">
    <w:abstractNumId w:val="1"/>
  </w:num>
  <w:num w:numId="26">
    <w:abstractNumId w:val="5"/>
  </w:num>
  <w:num w:numId="27">
    <w:abstractNumId w:val="15"/>
  </w:num>
  <w:num w:numId="28">
    <w:abstractNumId w:val="23"/>
  </w:num>
  <w:num w:numId="29">
    <w:abstractNumId w:val="12"/>
  </w:num>
  <w:num w:numId="30">
    <w:abstractNumId w:val="16"/>
  </w:num>
  <w:num w:numId="31">
    <w:abstractNumId w:val="7"/>
  </w:num>
  <w:num w:numId="32">
    <w:abstractNumId w:val="20"/>
  </w:num>
  <w:num w:numId="33">
    <w:abstractNumId w:val="21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54807"/>
    <w:rsid w:val="00163B84"/>
    <w:rsid w:val="001B79A0"/>
    <w:rsid w:val="0022367C"/>
    <w:rsid w:val="0028306A"/>
    <w:rsid w:val="00292FF0"/>
    <w:rsid w:val="002B2A36"/>
    <w:rsid w:val="002D1224"/>
    <w:rsid w:val="002F2BBF"/>
    <w:rsid w:val="00341B4A"/>
    <w:rsid w:val="00352ECE"/>
    <w:rsid w:val="00360AA9"/>
    <w:rsid w:val="00364BA0"/>
    <w:rsid w:val="0037323D"/>
    <w:rsid w:val="00396B87"/>
    <w:rsid w:val="003D5FFF"/>
    <w:rsid w:val="003F622F"/>
    <w:rsid w:val="00450F5E"/>
    <w:rsid w:val="004923A3"/>
    <w:rsid w:val="004D0F0D"/>
    <w:rsid w:val="00545473"/>
    <w:rsid w:val="005571E4"/>
    <w:rsid w:val="00580971"/>
    <w:rsid w:val="00596BFD"/>
    <w:rsid w:val="005A69FB"/>
    <w:rsid w:val="00607312"/>
    <w:rsid w:val="00660753"/>
    <w:rsid w:val="0066570A"/>
    <w:rsid w:val="00687BC3"/>
    <w:rsid w:val="006F2A25"/>
    <w:rsid w:val="007631AA"/>
    <w:rsid w:val="007716E2"/>
    <w:rsid w:val="00787B4C"/>
    <w:rsid w:val="007A659B"/>
    <w:rsid w:val="007B7481"/>
    <w:rsid w:val="007E47B6"/>
    <w:rsid w:val="00806170"/>
    <w:rsid w:val="00881F3C"/>
    <w:rsid w:val="008F7993"/>
    <w:rsid w:val="00994CA0"/>
    <w:rsid w:val="009C7CC2"/>
    <w:rsid w:val="00A530BD"/>
    <w:rsid w:val="00AB2A0C"/>
    <w:rsid w:val="00AC4BD4"/>
    <w:rsid w:val="00B0389D"/>
    <w:rsid w:val="00B04D68"/>
    <w:rsid w:val="00B329EB"/>
    <w:rsid w:val="00B5068D"/>
    <w:rsid w:val="00B54F87"/>
    <w:rsid w:val="00BB0763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14C18"/>
    <w:rsid w:val="00D25389"/>
    <w:rsid w:val="00D5198C"/>
    <w:rsid w:val="00DA4F81"/>
    <w:rsid w:val="00DB586C"/>
    <w:rsid w:val="00DD7E71"/>
    <w:rsid w:val="00DF1622"/>
    <w:rsid w:val="00DF205D"/>
    <w:rsid w:val="00EA2CB6"/>
    <w:rsid w:val="00EB4831"/>
    <w:rsid w:val="00F004AE"/>
    <w:rsid w:val="00F17659"/>
    <w:rsid w:val="00F35399"/>
    <w:rsid w:val="00F40871"/>
    <w:rsid w:val="00F5198F"/>
    <w:rsid w:val="00FB31DF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506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353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D7E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7E7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7E7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7E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7E7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D7E7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D7E71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5068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character" w:customStyle="1" w:styleId="is-text">
    <w:name w:val="is-text"/>
    <w:basedOn w:val="Domylnaczcionkaakapitu"/>
    <w:rsid w:val="006F2A25"/>
  </w:style>
  <w:style w:type="character" w:customStyle="1" w:styleId="Nagwek3Znak">
    <w:name w:val="Nagłówek 3 Znak"/>
    <w:basedOn w:val="Domylnaczcionkaakapitu"/>
    <w:link w:val="Nagwek3"/>
    <w:uiPriority w:val="9"/>
    <w:semiHidden/>
    <w:rsid w:val="00F3539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81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d7f34ec-9741-4b79-a27d-5e7851a777a5"/>
    <ds:schemaRef ds:uri="http://purl.org/dc/elements/1.1/"/>
    <ds:schemaRef ds:uri="http://schemas.microsoft.com/office/2006/metadata/properties"/>
    <ds:schemaRef ds:uri="ac2bcd6b-1cfb-4024-b694-1e96efe8257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7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4</cp:revision>
  <cp:lastPrinted>2020-11-23T06:37:00Z</cp:lastPrinted>
  <dcterms:created xsi:type="dcterms:W3CDTF">2021-04-22T11:02:00Z</dcterms:created>
  <dcterms:modified xsi:type="dcterms:W3CDTF">2021-04-26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